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0CFA98" w14:textId="2EDB3F2C" w:rsidR="005F2309" w:rsidRDefault="00166A8E">
      <w:r>
        <w:t xml:space="preserve">Please insert </w:t>
      </w:r>
      <w:proofErr w:type="spellStart"/>
      <w:r>
        <w:t>you</w:t>
      </w:r>
      <w:proofErr w:type="spellEnd"/>
      <w:r>
        <w:t xml:space="preserve"> ideas below with sort description as well as the reason to not being chose.</w:t>
      </w:r>
    </w:p>
    <w:p w14:paraId="2C13477D" w14:textId="2F2534C3" w:rsidR="00166A8E" w:rsidRDefault="00166A8E"/>
    <w:p w14:paraId="4165DF74" w14:textId="7C3A2AF8" w:rsidR="00AB134A" w:rsidRDefault="00AB134A"/>
    <w:p w14:paraId="5E8F7762" w14:textId="457B60F7" w:rsidR="00AB134A" w:rsidRDefault="00AB134A">
      <w:r>
        <w:t>Pruthvi – Timetable (Picked)</w:t>
      </w:r>
    </w:p>
    <w:p w14:paraId="2943AF7C" w14:textId="69B41AB1" w:rsidR="00AB134A" w:rsidRDefault="00E45F08" w:rsidP="00BA33CB">
      <w:pPr>
        <w:pStyle w:val="ListParagraph"/>
        <w:numPr>
          <w:ilvl w:val="0"/>
          <w:numId w:val="2"/>
        </w:numPr>
      </w:pPr>
      <w:r>
        <w:t>Idea was picked due to simplicity of the app,</w:t>
      </w:r>
    </w:p>
    <w:p w14:paraId="3D70D789" w14:textId="15693B1B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One clicks timetable </w:t>
      </w:r>
    </w:p>
    <w:p w14:paraId="2BBF6CD4" w14:textId="5251D974" w:rsidR="00E45F08" w:rsidRDefault="00E45F08" w:rsidP="00BA33CB">
      <w:pPr>
        <w:pStyle w:val="ListParagraph"/>
        <w:numPr>
          <w:ilvl w:val="0"/>
          <w:numId w:val="2"/>
        </w:numPr>
      </w:pPr>
      <w:r>
        <w:t>Make life easier for the brunel students</w:t>
      </w:r>
    </w:p>
    <w:p w14:paraId="79701879" w14:textId="432F976F" w:rsidR="00E45F08" w:rsidRDefault="00E45F08" w:rsidP="00BA33CB">
      <w:pPr>
        <w:pStyle w:val="ListParagraph"/>
        <w:numPr>
          <w:ilvl w:val="0"/>
          <w:numId w:val="2"/>
        </w:numPr>
      </w:pPr>
      <w:r>
        <w:t xml:space="preserve">It was hard to access brunel timetable, so much </w:t>
      </w:r>
      <w:r w:rsidR="00BA33CB">
        <w:t>navigation</w:t>
      </w:r>
    </w:p>
    <w:p w14:paraId="60D77E92" w14:textId="77777777" w:rsidR="00BA33CB" w:rsidRDefault="00BA33CB" w:rsidP="00BA33CB">
      <w:pPr>
        <w:pStyle w:val="ListParagraph"/>
        <w:ind w:left="1080"/>
      </w:pPr>
    </w:p>
    <w:p w14:paraId="427E8E08" w14:textId="0702CD58" w:rsidR="00BA33CB" w:rsidRDefault="00BA33CB" w:rsidP="00BA33CB">
      <w:r>
        <w:t>Franco – Activity Tracker</w:t>
      </w:r>
    </w:p>
    <w:p w14:paraId="53543A46" w14:textId="55472917" w:rsidR="00BA33CB" w:rsidRDefault="00BA33CB" w:rsidP="00BA33CB">
      <w:pPr>
        <w:pStyle w:val="ListParagraph"/>
        <w:numPr>
          <w:ilvl w:val="0"/>
          <w:numId w:val="3"/>
        </w:numPr>
      </w:pPr>
      <w:r>
        <w:t>Tracks where you have visited and the path you took to get there</w:t>
      </w:r>
    </w:p>
    <w:p w14:paraId="26002954" w14:textId="681FB8C8" w:rsidR="00BA33CB" w:rsidRDefault="00BA33CB" w:rsidP="00BA33CB">
      <w:pPr>
        <w:pStyle w:val="ListParagraph"/>
        <w:numPr>
          <w:ilvl w:val="0"/>
          <w:numId w:val="3"/>
        </w:numPr>
      </w:pPr>
      <w:r>
        <w:t>Will record all of you destinations</w:t>
      </w:r>
    </w:p>
    <w:p w14:paraId="2400C4A6" w14:textId="39C97BEB" w:rsidR="00BA33CB" w:rsidRDefault="00BA33CB" w:rsidP="00BA33CB">
      <w:pPr>
        <w:pStyle w:val="ListParagraph"/>
        <w:numPr>
          <w:ilvl w:val="0"/>
          <w:numId w:val="3"/>
        </w:numPr>
      </w:pPr>
      <w:r>
        <w:t>Will allow you too reselect previous destination and ask it for a different rout</w:t>
      </w:r>
    </w:p>
    <w:p w14:paraId="01A3B8B9" w14:textId="147434A4" w:rsidR="00BA33CB" w:rsidRPr="00BA33CB" w:rsidRDefault="00BA33CB" w:rsidP="00BA33CB">
      <w:pPr>
        <w:rPr>
          <w:sz w:val="20"/>
          <w:szCs w:val="20"/>
        </w:rPr>
      </w:pPr>
      <w:r w:rsidRPr="00BA33CB">
        <w:rPr>
          <w:sz w:val="20"/>
          <w:szCs w:val="20"/>
        </w:rPr>
        <w:t>Why we did not choose it</w:t>
      </w:r>
    </w:p>
    <w:p w14:paraId="26D47B82" w14:textId="49142176" w:rsidR="00BA33CB" w:rsidRDefault="00BA33CB" w:rsidP="00BA33CB">
      <w:pPr>
        <w:pStyle w:val="ListParagraph"/>
        <w:numPr>
          <w:ilvl w:val="0"/>
          <w:numId w:val="3"/>
        </w:numPr>
      </w:pPr>
      <w:r>
        <w:t>Idea was not very useful</w:t>
      </w:r>
      <w:bookmarkStart w:id="0" w:name="_GoBack"/>
      <w:bookmarkEnd w:id="0"/>
    </w:p>
    <w:p w14:paraId="24549A50" w14:textId="579CCAEB" w:rsidR="00BA33CB" w:rsidRDefault="00BA33CB" w:rsidP="00BA33CB">
      <w:pPr>
        <w:pStyle w:val="ListParagraph"/>
        <w:numPr>
          <w:ilvl w:val="0"/>
          <w:numId w:val="3"/>
        </w:numPr>
      </w:pPr>
      <w:r>
        <w:t>A lot of personal information to be stored</w:t>
      </w:r>
    </w:p>
    <w:p w14:paraId="1D8FC721" w14:textId="77777777" w:rsidR="00BA33CB" w:rsidRDefault="00BA33CB" w:rsidP="00BA33CB">
      <w:pPr>
        <w:pStyle w:val="ListParagraph"/>
      </w:pPr>
    </w:p>
    <w:sectPr w:rsidR="00BA33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06E8E"/>
    <w:multiLevelType w:val="hybridMultilevel"/>
    <w:tmpl w:val="25FC8D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3C4EA7"/>
    <w:multiLevelType w:val="hybridMultilevel"/>
    <w:tmpl w:val="3E9A29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F9E3E5B"/>
    <w:multiLevelType w:val="hybridMultilevel"/>
    <w:tmpl w:val="8BE671BE"/>
    <w:lvl w:ilvl="0" w:tplc="A740B7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jI0NjOzNDUxNzNX0lEKTi0uzszPAykwrAUAdhNA3CwAAAA="/>
  </w:docVars>
  <w:rsids>
    <w:rsidRoot w:val="00F600DE"/>
    <w:rsid w:val="00166A8E"/>
    <w:rsid w:val="007A73E0"/>
    <w:rsid w:val="00AB134A"/>
    <w:rsid w:val="00B02EBA"/>
    <w:rsid w:val="00B40F28"/>
    <w:rsid w:val="00BA33CB"/>
    <w:rsid w:val="00E45F08"/>
    <w:rsid w:val="00F600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9ADB3"/>
  <w15:chartTrackingRefBased/>
  <w15:docId w15:val="{9607C345-AD67-46AF-BCC5-FE92502AC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F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thvi Jerky</dc:creator>
  <cp:keywords/>
  <dc:description/>
  <cp:lastModifiedBy>Franco Evett</cp:lastModifiedBy>
  <cp:revision>6</cp:revision>
  <dcterms:created xsi:type="dcterms:W3CDTF">2020-03-23T10:15:00Z</dcterms:created>
  <dcterms:modified xsi:type="dcterms:W3CDTF">2020-03-30T09:13:00Z</dcterms:modified>
</cp:coreProperties>
</file>